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D0502" w14:textId="77777777" w:rsidR="008611D8" w:rsidRPr="008611D8" w:rsidRDefault="00881D86" w:rsidP="008611D8">
      <w:pPr>
        <w:jc w:val="center"/>
        <w:rPr>
          <w:rFonts w:ascii="Tahoma" w:hAnsi="Tahoma" w:cs="Tahoma"/>
          <w:b/>
          <w:sz w:val="20"/>
          <w:szCs w:val="20"/>
        </w:rPr>
      </w:pPr>
      <w:bookmarkStart w:id="0" w:name="_GoBack"/>
      <w:bookmarkEnd w:id="0"/>
      <w:r>
        <w:rPr>
          <w:rFonts w:ascii="Tahoma" w:hAnsi="Tahoma" w:cs="Tahoma"/>
          <w:b/>
          <w:sz w:val="20"/>
          <w:szCs w:val="20"/>
        </w:rPr>
        <w:t>Food Security Challenge</w:t>
      </w:r>
      <w:r w:rsidR="008611D8" w:rsidRPr="008611D8">
        <w:rPr>
          <w:rFonts w:ascii="Tahoma" w:hAnsi="Tahoma" w:cs="Tahoma"/>
          <w:b/>
          <w:sz w:val="20"/>
          <w:szCs w:val="20"/>
        </w:rPr>
        <w:t xml:space="preserve"> Reflection Worksheet</w:t>
      </w:r>
    </w:p>
    <w:p w14:paraId="3D1604C1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Consider what you learned about </w:t>
      </w:r>
      <w:r w:rsidR="00881D86">
        <w:rPr>
          <w:rFonts w:ascii="Tahoma" w:hAnsi="Tahoma" w:cs="Tahoma"/>
          <w:sz w:val="20"/>
          <w:szCs w:val="20"/>
        </w:rPr>
        <w:t>food security here and</w:t>
      </w:r>
      <w:r w:rsidRPr="008611D8">
        <w:rPr>
          <w:rFonts w:ascii="Tahoma" w:hAnsi="Tahoma" w:cs="Tahoma"/>
          <w:sz w:val="20"/>
          <w:szCs w:val="20"/>
        </w:rPr>
        <w:t xml:space="preserve"> in other countries</w:t>
      </w:r>
      <w:r w:rsidR="00881D86">
        <w:rPr>
          <w:rFonts w:ascii="Tahoma" w:hAnsi="Tahoma" w:cs="Tahoma"/>
          <w:sz w:val="20"/>
          <w:szCs w:val="20"/>
        </w:rPr>
        <w:t xml:space="preserve">/regions </w:t>
      </w:r>
      <w:r>
        <w:rPr>
          <w:rFonts w:ascii="Tahoma" w:hAnsi="Tahoma" w:cs="Tahoma"/>
          <w:sz w:val="20"/>
          <w:szCs w:val="20"/>
        </w:rPr>
        <w:t>as you answer the following questions</w:t>
      </w:r>
      <w:r w:rsidRPr="008611D8">
        <w:rPr>
          <w:rFonts w:ascii="Tahoma" w:hAnsi="Tahoma" w:cs="Tahoma"/>
          <w:sz w:val="20"/>
          <w:szCs w:val="20"/>
        </w:rPr>
        <w:t xml:space="preserve">.  </w:t>
      </w:r>
    </w:p>
    <w:p w14:paraId="10C13097" w14:textId="77777777" w:rsidR="008611D8" w:rsidRDefault="008611D8" w:rsidP="008611D8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What were </w:t>
      </w:r>
      <w:r w:rsidR="00881D86">
        <w:rPr>
          <w:rFonts w:ascii="Tahoma" w:hAnsi="Tahoma" w:cs="Tahoma"/>
          <w:sz w:val="20"/>
          <w:szCs w:val="20"/>
        </w:rPr>
        <w:t>three things you learned about other countries/regions</w:t>
      </w:r>
      <w:r w:rsidRPr="008611D8">
        <w:rPr>
          <w:rFonts w:ascii="Tahoma" w:hAnsi="Tahoma" w:cs="Tahoma"/>
          <w:sz w:val="20"/>
          <w:szCs w:val="20"/>
        </w:rPr>
        <w:t xml:space="preserve"> that you did not know before doing this assignment?</w:t>
      </w:r>
    </w:p>
    <w:p w14:paraId="5E71C77A" w14:textId="77777777" w:rsid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4DFE7D1E" w14:textId="77777777" w:rsid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3712D405" w14:textId="77777777" w:rsidR="00881D86" w:rsidRDefault="00881D86" w:rsidP="008611D8">
      <w:pPr>
        <w:rPr>
          <w:rFonts w:ascii="Tahoma" w:hAnsi="Tahoma" w:cs="Tahoma"/>
          <w:sz w:val="20"/>
          <w:szCs w:val="20"/>
        </w:rPr>
      </w:pPr>
    </w:p>
    <w:p w14:paraId="685CA1C6" w14:textId="77777777" w:rsidR="008611D8" w:rsidRP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44B72097" w14:textId="77777777" w:rsidR="00881D86" w:rsidRDefault="00881D86" w:rsidP="00881D86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What were </w:t>
      </w:r>
      <w:r>
        <w:rPr>
          <w:rFonts w:ascii="Tahoma" w:hAnsi="Tahoma" w:cs="Tahoma"/>
          <w:sz w:val="20"/>
          <w:szCs w:val="20"/>
        </w:rPr>
        <w:t>three things you learned about food</w:t>
      </w:r>
      <w:r w:rsidRPr="008611D8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 xml:space="preserve">security/food delivery systems </w:t>
      </w:r>
      <w:r w:rsidRPr="008611D8">
        <w:rPr>
          <w:rFonts w:ascii="Tahoma" w:hAnsi="Tahoma" w:cs="Tahoma"/>
          <w:sz w:val="20"/>
          <w:szCs w:val="20"/>
        </w:rPr>
        <w:t>that you did not know before doing this assignment?</w:t>
      </w:r>
      <w:r>
        <w:rPr>
          <w:rFonts w:ascii="Tahoma" w:hAnsi="Tahoma" w:cs="Tahoma"/>
          <w:sz w:val="20"/>
          <w:szCs w:val="20"/>
        </w:rPr>
        <w:t xml:space="preserve"> Why are these three things significant?</w:t>
      </w:r>
    </w:p>
    <w:p w14:paraId="406A1DC4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4204CB09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4CEDE226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D09A964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6B43625" w14:textId="77777777" w:rsidR="00881D86" w:rsidRP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A8E1AF5" w14:textId="77777777" w:rsidR="00881D86" w:rsidRPr="00881D86" w:rsidRDefault="00881D86" w:rsidP="00881D86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81D86">
        <w:rPr>
          <w:rFonts w:ascii="Tahoma" w:hAnsi="Tahoma" w:cs="Tahoma"/>
          <w:sz w:val="20"/>
          <w:szCs w:val="20"/>
        </w:rPr>
        <w:t>What</w:t>
      </w:r>
      <w:r>
        <w:rPr>
          <w:rFonts w:ascii="Tahoma" w:hAnsi="Tahoma" w:cs="Tahoma"/>
          <w:sz w:val="20"/>
          <w:szCs w:val="20"/>
        </w:rPr>
        <w:t xml:space="preserve"> are your thoughts on </w:t>
      </w:r>
      <w:r w:rsidR="00754A01">
        <w:rPr>
          <w:rFonts w:ascii="Tahoma" w:hAnsi="Tahoma" w:cs="Tahoma"/>
          <w:sz w:val="20"/>
          <w:szCs w:val="20"/>
        </w:rPr>
        <w:t>the following</w:t>
      </w:r>
      <w:r>
        <w:rPr>
          <w:rFonts w:ascii="Tahoma" w:hAnsi="Tahoma" w:cs="Tahoma"/>
          <w:sz w:val="20"/>
          <w:szCs w:val="20"/>
        </w:rPr>
        <w:t xml:space="preserve"> statement</w:t>
      </w:r>
      <w:r w:rsidR="00754A01">
        <w:rPr>
          <w:rFonts w:ascii="Tahoma" w:hAnsi="Tahoma" w:cs="Tahoma"/>
          <w:sz w:val="20"/>
          <w:szCs w:val="20"/>
        </w:rPr>
        <w:t>?</w:t>
      </w:r>
      <w:r>
        <w:rPr>
          <w:rFonts w:ascii="Tahoma" w:hAnsi="Tahoma" w:cs="Tahoma"/>
          <w:sz w:val="20"/>
          <w:szCs w:val="20"/>
        </w:rPr>
        <w:t xml:space="preserve"> It is </w:t>
      </w:r>
      <w:r w:rsidRPr="00881D86">
        <w:rPr>
          <w:rFonts w:ascii="Tahoma" w:hAnsi="Tahoma" w:cs="Tahoma"/>
          <w:sz w:val="20"/>
          <w:szCs w:val="20"/>
        </w:rPr>
        <w:t>possible f</w:t>
      </w:r>
      <w:r w:rsidR="004A70F8">
        <w:rPr>
          <w:rFonts w:ascii="Tahoma" w:hAnsi="Tahoma" w:cs="Tahoma"/>
          <w:sz w:val="20"/>
          <w:szCs w:val="20"/>
        </w:rPr>
        <w:t>or agricultural production to</w:t>
      </w:r>
      <w:r w:rsidRPr="00881D86">
        <w:rPr>
          <w:rFonts w:ascii="Tahoma" w:hAnsi="Tahoma" w:cs="Tahoma"/>
          <w:sz w:val="20"/>
          <w:szCs w:val="20"/>
        </w:rPr>
        <w:t xml:space="preserve"> address food security and be environment</w:t>
      </w:r>
      <w:r>
        <w:rPr>
          <w:rFonts w:ascii="Tahoma" w:hAnsi="Tahoma" w:cs="Tahoma"/>
          <w:sz w:val="20"/>
          <w:szCs w:val="20"/>
        </w:rPr>
        <w:t>ally conscious at the same time.</w:t>
      </w:r>
    </w:p>
    <w:p w14:paraId="18AD09F7" w14:textId="77777777" w:rsidR="00881D86" w:rsidRPr="00881D86" w:rsidRDefault="00881D86" w:rsidP="00881D86">
      <w:pPr>
        <w:ind w:left="360"/>
        <w:rPr>
          <w:rFonts w:ascii="Tahoma" w:hAnsi="Tahoma" w:cs="Tahoma"/>
          <w:sz w:val="20"/>
          <w:szCs w:val="20"/>
        </w:rPr>
      </w:pPr>
    </w:p>
    <w:p w14:paraId="4163FDDB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340E8C15" w14:textId="77777777" w:rsidR="008611D8" w:rsidRPr="00881D86" w:rsidRDefault="008611D8" w:rsidP="00881D86">
      <w:pPr>
        <w:ind w:left="360"/>
        <w:rPr>
          <w:rFonts w:ascii="Tahoma" w:hAnsi="Tahoma" w:cs="Tahoma"/>
          <w:sz w:val="20"/>
          <w:szCs w:val="20"/>
        </w:rPr>
      </w:pPr>
    </w:p>
    <w:p w14:paraId="2D20CD15" w14:textId="77777777" w:rsidR="008611D8" w:rsidRDefault="008611D8">
      <w:pPr>
        <w:rPr>
          <w:rFonts w:ascii="Tahoma" w:hAnsi="Tahoma" w:cs="Tahoma"/>
          <w:sz w:val="20"/>
          <w:szCs w:val="20"/>
        </w:rPr>
      </w:pPr>
    </w:p>
    <w:p w14:paraId="5E687518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p w14:paraId="68610B15" w14:textId="77777777" w:rsidR="008611D8" w:rsidRPr="008611D8" w:rsidRDefault="008611D8" w:rsidP="008611D8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>How does what you learned influence your thoughts</w:t>
      </w:r>
      <w:r>
        <w:rPr>
          <w:rFonts w:ascii="Tahoma" w:hAnsi="Tahoma" w:cs="Tahoma"/>
          <w:sz w:val="20"/>
          <w:szCs w:val="20"/>
        </w:rPr>
        <w:t xml:space="preserve"> and feelings</w:t>
      </w:r>
      <w:r w:rsidRPr="008611D8">
        <w:rPr>
          <w:rFonts w:ascii="Tahoma" w:hAnsi="Tahoma" w:cs="Tahoma"/>
          <w:sz w:val="20"/>
          <w:szCs w:val="20"/>
        </w:rPr>
        <w:t xml:space="preserve"> about </w:t>
      </w:r>
      <w:r w:rsidR="00881D86">
        <w:rPr>
          <w:rFonts w:ascii="Tahoma" w:hAnsi="Tahoma" w:cs="Tahoma"/>
          <w:sz w:val="20"/>
          <w:szCs w:val="20"/>
        </w:rPr>
        <w:t>food security and food delivery systems around the world</w:t>
      </w:r>
      <w:r w:rsidRPr="008611D8">
        <w:rPr>
          <w:rFonts w:ascii="Tahoma" w:hAnsi="Tahoma" w:cs="Tahoma"/>
          <w:sz w:val="20"/>
          <w:szCs w:val="20"/>
        </w:rPr>
        <w:t>?</w:t>
      </w:r>
    </w:p>
    <w:p w14:paraId="6DF31E03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p w14:paraId="22D33CD2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sectPr w:rsidR="008611D8" w:rsidRPr="008611D8" w:rsidSect="009D22C9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0FA071" w14:textId="77777777" w:rsidR="00CB0DFD" w:rsidRDefault="00CB0DFD" w:rsidP="00881D86">
      <w:pPr>
        <w:spacing w:after="0" w:line="240" w:lineRule="auto"/>
      </w:pPr>
      <w:r>
        <w:separator/>
      </w:r>
    </w:p>
  </w:endnote>
  <w:endnote w:type="continuationSeparator" w:id="0">
    <w:p w14:paraId="01487FA5" w14:textId="77777777" w:rsidR="00CB0DFD" w:rsidRDefault="00CB0DFD" w:rsidP="0088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AB07CE" w14:textId="44656994" w:rsidR="009D22C9" w:rsidRPr="009D22C9" w:rsidRDefault="009D22C9" w:rsidP="009D22C9">
    <w:pPr>
      <w:pStyle w:val="Footer"/>
      <w:jc w:val="right"/>
    </w:pPr>
    <w:r w:rsidRPr="009D22C9">
      <w:t>Funded through the generous support of</w:t>
    </w:r>
    <w:r>
      <w:t xml:space="preserve">  </w:t>
    </w:r>
    <w:r>
      <w:rPr>
        <w:noProof/>
        <w:lang w:eastAsia="en-US"/>
      </w:rPr>
      <w:drawing>
        <wp:inline distT="0" distB="0" distL="0" distR="0" wp14:anchorId="450761DA" wp14:editId="7BB5808B">
          <wp:extent cx="1009650" cy="552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DFCEE5" w14:textId="77777777" w:rsidR="00CB0DFD" w:rsidRDefault="00CB0DFD" w:rsidP="00881D86">
      <w:pPr>
        <w:spacing w:after="0" w:line="240" w:lineRule="auto"/>
      </w:pPr>
      <w:r>
        <w:separator/>
      </w:r>
    </w:p>
  </w:footnote>
  <w:footnote w:type="continuationSeparator" w:id="0">
    <w:p w14:paraId="32CB0EC1" w14:textId="77777777" w:rsidR="00CB0DFD" w:rsidRDefault="00CB0DFD" w:rsidP="0088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DFF344" w14:textId="60EE49F8" w:rsidR="009D22C9" w:rsidRPr="009D22C9" w:rsidRDefault="009D22C9" w:rsidP="009D22C9">
    <w:pPr>
      <w:spacing w:before="183"/>
      <w:ind w:left="4320"/>
      <w:rPr>
        <w:rFonts w:ascii="Lucida Sans" w:eastAsia="Lucida Sans" w:hAnsi="Lucida Sans" w:cs="Lucida Sans"/>
        <w:sz w:val="28"/>
        <w:szCs w:val="28"/>
      </w:rPr>
    </w:pPr>
    <w:r w:rsidRPr="009D22C9">
      <w:rPr>
        <w:rFonts w:eastAsiaTheme="minorHAnsi"/>
        <w:noProof/>
        <w:sz w:val="28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18F089B7" wp14:editId="2E5CFBCE">
          <wp:simplePos x="0" y="0"/>
          <wp:positionH relativeFrom="page">
            <wp:posOffset>838201</wp:posOffset>
          </wp:positionH>
          <wp:positionV relativeFrom="paragraph">
            <wp:posOffset>-236220</wp:posOffset>
          </wp:positionV>
          <wp:extent cx="1668780" cy="815137"/>
          <wp:effectExtent l="0" t="0" r="762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2118" cy="8167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AAE34" w14:textId="0398FAF5" w:rsidR="009D22C9" w:rsidRDefault="00075000" w:rsidP="009D22C9">
    <w:pPr>
      <w:pStyle w:val="Header"/>
      <w:jc w:val="right"/>
    </w:pPr>
    <w:r>
      <w:t xml:space="preserve">Name: </w:t>
    </w:r>
    <w:r w:rsidR="00881D86">
      <w:t>___________________________________</w:t>
    </w:r>
  </w:p>
  <w:p w14:paraId="4D5183DD" w14:textId="77777777" w:rsidR="009D22C9" w:rsidRDefault="009D22C9" w:rsidP="009D22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F56C39"/>
    <w:multiLevelType w:val="hybridMultilevel"/>
    <w:tmpl w:val="7D84C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8A64F5D"/>
    <w:multiLevelType w:val="hybridMultilevel"/>
    <w:tmpl w:val="CA34B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rienne Armstrong">
    <w15:presenceInfo w15:providerId="Windows Live" w15:userId="3a91b94c66062b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DGwMDEztzQzMjFU0lEKTi0uzszPAykwqgUArP0EkSwAAAA="/>
  </w:docVars>
  <w:rsids>
    <w:rsidRoot w:val="00934983"/>
    <w:rsid w:val="00075000"/>
    <w:rsid w:val="00224A42"/>
    <w:rsid w:val="00385136"/>
    <w:rsid w:val="003B673C"/>
    <w:rsid w:val="004A70F8"/>
    <w:rsid w:val="004E5C7E"/>
    <w:rsid w:val="005676A5"/>
    <w:rsid w:val="005F2FFB"/>
    <w:rsid w:val="00754A01"/>
    <w:rsid w:val="008611D8"/>
    <w:rsid w:val="00881D86"/>
    <w:rsid w:val="00913363"/>
    <w:rsid w:val="00934983"/>
    <w:rsid w:val="009D22C9"/>
    <w:rsid w:val="00A66102"/>
    <w:rsid w:val="00AC04C4"/>
    <w:rsid w:val="00AD2BEB"/>
    <w:rsid w:val="00CB0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E397C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2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3</Characters>
  <Application>Microsoft Macintosh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Heather Singmaster</cp:lastModifiedBy>
  <cp:revision>2</cp:revision>
  <dcterms:created xsi:type="dcterms:W3CDTF">2016-10-20T18:01:00Z</dcterms:created>
  <dcterms:modified xsi:type="dcterms:W3CDTF">2016-10-20T18:01:00Z</dcterms:modified>
</cp:coreProperties>
</file>